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1E50CB" w:rsidRDefault="00887B2C" w:rsidP="00D36B66">
      <w:pPr>
        <w:tabs>
          <w:tab w:val="center" w:pos="4968"/>
        </w:tabs>
        <w:rPr>
          <w:b/>
          <w:sz w:val="8"/>
          <w:szCs w:val="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5A660602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E45B9A">
        <w:rPr>
          <w:b/>
          <w:sz w:val="28"/>
          <w:szCs w:val="28"/>
        </w:rPr>
        <w:t xml:space="preserve">Friday, </w:t>
      </w:r>
      <w:r w:rsidR="00D05DEA">
        <w:rPr>
          <w:b/>
          <w:sz w:val="28"/>
          <w:szCs w:val="28"/>
        </w:rPr>
        <w:t>May 29</w:t>
      </w:r>
      <w:r w:rsidR="00D05DEA" w:rsidRPr="00D05DEA">
        <w:rPr>
          <w:b/>
          <w:sz w:val="28"/>
          <w:szCs w:val="28"/>
          <w:vertAlign w:val="superscript"/>
        </w:rPr>
        <w:t>th</w:t>
      </w:r>
      <w:proofErr w:type="gramStart"/>
      <w:r w:rsidR="0090019D">
        <w:rPr>
          <w:b/>
          <w:sz w:val="28"/>
          <w:szCs w:val="28"/>
        </w:rPr>
        <w:t xml:space="preserve"> </w:t>
      </w:r>
      <w:r w:rsidR="00E45B9A">
        <w:rPr>
          <w:b/>
          <w:sz w:val="28"/>
          <w:szCs w:val="28"/>
        </w:rPr>
        <w:t>2026</w:t>
      </w:r>
      <w:proofErr w:type="gramEnd"/>
    </w:p>
    <w:p w14:paraId="59F3D759" w14:textId="77777777" w:rsidR="00D41E1D" w:rsidRPr="001E50CB" w:rsidRDefault="00D41E1D" w:rsidP="003266BE">
      <w:pPr>
        <w:pStyle w:val="BodyText2"/>
        <w:rPr>
          <w:sz w:val="22"/>
          <w:szCs w:val="22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>Attract, develop, and retain environmentally acceptable business/</w:t>
      </w:r>
      <w:proofErr w:type="gramStart"/>
      <w:r w:rsidR="003266BE" w:rsidRPr="00D36B66">
        <w:rPr>
          <w:sz w:val="28"/>
          <w:szCs w:val="28"/>
        </w:rPr>
        <w:t>industry</w:t>
      </w:r>
      <w:proofErr w:type="gramEnd"/>
      <w:r w:rsidR="003266BE" w:rsidRPr="00D36B66">
        <w:rPr>
          <w:sz w:val="28"/>
          <w:szCs w:val="28"/>
        </w:rPr>
        <w:t xml:space="preserve"> in and near Matagorda County </w:t>
      </w:r>
      <w:proofErr w:type="gramStart"/>
      <w:r w:rsidR="003266BE" w:rsidRPr="00D36B66">
        <w:rPr>
          <w:sz w:val="28"/>
          <w:szCs w:val="28"/>
        </w:rPr>
        <w:t>in order to</w:t>
      </w:r>
      <w:proofErr w:type="gramEnd"/>
      <w:r w:rsidR="003266BE" w:rsidRPr="00D36B66">
        <w:rPr>
          <w:sz w:val="28"/>
          <w:szCs w:val="28"/>
        </w:rPr>
        <w:t xml:space="preserve"> create jobs and diversify and grow the tax base in Matagorda County.</w:t>
      </w:r>
    </w:p>
    <w:p w14:paraId="00ACDE9A" w14:textId="1DD23B74" w:rsidR="00E67B28" w:rsidRPr="00786332" w:rsidRDefault="00E67B28" w:rsidP="00786332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0E1035A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</w:t>
      </w:r>
      <w:r w:rsidR="00DC4A44">
        <w:rPr>
          <w:bCs/>
          <w:sz w:val="28"/>
          <w:szCs w:val="28"/>
        </w:rPr>
        <w:t>,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7AE47B5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0DE40BB9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AD59D5">
        <w:rPr>
          <w:sz w:val="28"/>
          <w:szCs w:val="28"/>
        </w:rPr>
        <w:t xml:space="preserve">          </w:t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3AE101EE" w:rsidR="00973079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>)</w:t>
      </w:r>
      <w:r w:rsidR="0090019D">
        <w:rPr>
          <w:b/>
          <w:bCs/>
          <w:sz w:val="28"/>
          <w:szCs w:val="28"/>
        </w:rPr>
        <w:t xml:space="preserve"> </w:t>
      </w:r>
      <w:r w:rsidR="00404F3C">
        <w:rPr>
          <w:b/>
          <w:bCs/>
          <w:sz w:val="28"/>
          <w:szCs w:val="28"/>
        </w:rPr>
        <w:t xml:space="preserve">March </w:t>
      </w:r>
      <w:r w:rsidR="00404F3C">
        <w:rPr>
          <w:sz w:val="28"/>
          <w:szCs w:val="28"/>
        </w:rPr>
        <w:t>27</w:t>
      </w:r>
      <w:r w:rsidR="00AB50BC" w:rsidRPr="00AB50BC">
        <w:rPr>
          <w:sz w:val="28"/>
          <w:szCs w:val="28"/>
          <w:vertAlign w:val="superscript"/>
        </w:rPr>
        <w:t>th</w:t>
      </w:r>
      <w:r w:rsidR="009C1E42">
        <w:rPr>
          <w:sz w:val="28"/>
          <w:szCs w:val="28"/>
        </w:rPr>
        <w:t>, 2026</w:t>
      </w:r>
      <w:r w:rsidRPr="00D36B66">
        <w:rPr>
          <w:sz w:val="28"/>
          <w:szCs w:val="28"/>
        </w:rPr>
        <w:t>, Regular Meetin</w:t>
      </w:r>
      <w:r w:rsidR="00D05DEA">
        <w:rPr>
          <w:sz w:val="28"/>
          <w:szCs w:val="28"/>
        </w:rPr>
        <w:t xml:space="preserve">g </w:t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4C285D">
        <w:rPr>
          <w:b/>
          <w:bCs/>
          <w:sz w:val="28"/>
          <w:szCs w:val="28"/>
        </w:rPr>
        <w:t xml:space="preserve"> </w:t>
      </w:r>
      <w:r w:rsidR="004C285D">
        <w:rPr>
          <w:b/>
          <w:bCs/>
          <w:sz w:val="28"/>
          <w:szCs w:val="28"/>
        </w:rPr>
        <w:tab/>
      </w:r>
      <w:r w:rsidR="00D05DEA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  <w:r w:rsidR="00E67B28" w:rsidRPr="00D36B66">
        <w:rPr>
          <w:sz w:val="28"/>
          <w:szCs w:val="28"/>
        </w:rPr>
        <w:tab/>
      </w:r>
    </w:p>
    <w:p w14:paraId="691205F4" w14:textId="36239D69" w:rsidR="008D4C37" w:rsidRDefault="00D05DEA" w:rsidP="002B0D8A">
      <w:pPr>
        <w:ind w:firstLine="360"/>
        <w:rPr>
          <w:sz w:val="28"/>
          <w:szCs w:val="28"/>
        </w:rPr>
      </w:pPr>
      <w:r>
        <w:rPr>
          <w:sz w:val="18"/>
          <w:szCs w:val="18"/>
        </w:rPr>
        <w:t xml:space="preserve">       </w:t>
      </w:r>
      <w:r w:rsidRPr="00D05DEA">
        <w:rPr>
          <w:sz w:val="28"/>
          <w:szCs w:val="28"/>
        </w:rPr>
        <w:t xml:space="preserve">and the </w:t>
      </w:r>
      <w:r w:rsidRPr="00691FFC">
        <w:rPr>
          <w:b/>
          <w:bCs/>
          <w:sz w:val="28"/>
          <w:szCs w:val="28"/>
        </w:rPr>
        <w:t xml:space="preserve">April </w:t>
      </w:r>
      <w:r w:rsidRPr="00D05DEA">
        <w:rPr>
          <w:sz w:val="28"/>
          <w:szCs w:val="28"/>
        </w:rPr>
        <w:t>24</w:t>
      </w:r>
      <w:r w:rsidRPr="00D05DEA">
        <w:rPr>
          <w:sz w:val="28"/>
          <w:szCs w:val="28"/>
          <w:vertAlign w:val="superscript"/>
        </w:rPr>
        <w:t>th</w:t>
      </w:r>
      <w:proofErr w:type="gramStart"/>
      <w:r w:rsidRPr="00D05DEA">
        <w:rPr>
          <w:sz w:val="28"/>
          <w:szCs w:val="28"/>
        </w:rPr>
        <w:t xml:space="preserve"> 2026</w:t>
      </w:r>
      <w:proofErr w:type="gramEnd"/>
      <w:r w:rsidRPr="00D05DEA">
        <w:rPr>
          <w:sz w:val="28"/>
          <w:szCs w:val="28"/>
        </w:rPr>
        <w:t xml:space="preserve">, Regular Meeting </w:t>
      </w:r>
    </w:p>
    <w:p w14:paraId="607B151D" w14:textId="77777777" w:rsidR="00D05DEA" w:rsidRPr="00D05DEA" w:rsidRDefault="00D05DEA" w:rsidP="002B0D8A">
      <w:pPr>
        <w:ind w:firstLine="360"/>
        <w:rPr>
          <w:sz w:val="28"/>
          <w:szCs w:val="2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16D2094F" w14:textId="79EC0694" w:rsidR="00BD3BC3" w:rsidRDefault="00C82B88" w:rsidP="004C285D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8D4C37" w:rsidRPr="00D36B66">
        <w:rPr>
          <w:b/>
          <w:sz w:val="28"/>
          <w:szCs w:val="28"/>
        </w:rPr>
        <w:t>)</w:t>
      </w:r>
      <w:r w:rsidR="008D4C37" w:rsidRPr="00D36B66">
        <w:rPr>
          <w:b/>
          <w:sz w:val="28"/>
          <w:szCs w:val="28"/>
        </w:rPr>
        <w:tab/>
      </w:r>
      <w:r w:rsidR="008D4C37" w:rsidRPr="00D36B66">
        <w:rPr>
          <w:bCs/>
          <w:sz w:val="28"/>
          <w:szCs w:val="28"/>
        </w:rPr>
        <w:t xml:space="preserve">Accept Financial Report </w:t>
      </w:r>
      <w:r w:rsidR="00AB50BC">
        <w:rPr>
          <w:bCs/>
          <w:sz w:val="28"/>
          <w:szCs w:val="28"/>
        </w:rPr>
        <w:t xml:space="preserve">for </w:t>
      </w:r>
      <w:r w:rsidR="00D05DEA">
        <w:rPr>
          <w:bCs/>
          <w:sz w:val="28"/>
          <w:szCs w:val="28"/>
        </w:rPr>
        <w:t>April 2026</w:t>
      </w:r>
      <w:r w:rsidR="00D05DEA">
        <w:rPr>
          <w:bCs/>
          <w:sz w:val="28"/>
          <w:szCs w:val="28"/>
        </w:rPr>
        <w:tab/>
      </w:r>
      <w:r w:rsidR="00D05DEA">
        <w:rPr>
          <w:bCs/>
          <w:sz w:val="28"/>
          <w:szCs w:val="28"/>
        </w:rPr>
        <w:tab/>
      </w:r>
      <w:r w:rsidR="00D05DEA">
        <w:rPr>
          <w:bCs/>
          <w:sz w:val="28"/>
          <w:szCs w:val="28"/>
        </w:rPr>
        <w:tab/>
      </w:r>
      <w:r w:rsidR="006C7B8A">
        <w:rPr>
          <w:bCs/>
          <w:sz w:val="28"/>
          <w:szCs w:val="28"/>
        </w:rPr>
        <w:t xml:space="preserve"> </w:t>
      </w:r>
      <w:r w:rsidR="00086708">
        <w:rPr>
          <w:b/>
          <w:sz w:val="28"/>
          <w:szCs w:val="28"/>
        </w:rPr>
        <w:t xml:space="preserve">     </w:t>
      </w:r>
      <w:r w:rsidR="008549EB">
        <w:rPr>
          <w:b/>
          <w:sz w:val="28"/>
          <w:szCs w:val="28"/>
        </w:rPr>
        <w:t xml:space="preserve">   </w:t>
      </w:r>
      <w:r w:rsidR="008549EB">
        <w:rPr>
          <w:b/>
          <w:sz w:val="28"/>
          <w:szCs w:val="28"/>
        </w:rPr>
        <w:tab/>
      </w:r>
      <w:r w:rsidR="003C50A5" w:rsidRPr="00D36B66">
        <w:rPr>
          <w:bCs/>
          <w:sz w:val="28"/>
          <w:szCs w:val="28"/>
        </w:rPr>
        <w:t>M. Ferdinand</w:t>
      </w:r>
    </w:p>
    <w:p w14:paraId="313FD42A" w14:textId="2522E758" w:rsidR="00967EDD" w:rsidRDefault="00C82B88" w:rsidP="001B41C3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</w:r>
      <w:r w:rsidR="003F423C">
        <w:rPr>
          <w:b/>
          <w:sz w:val="28"/>
          <w:szCs w:val="28"/>
        </w:rPr>
        <w:tab/>
        <w:t>M. Ashcraft, Treasurer</w:t>
      </w:r>
    </w:p>
    <w:p w14:paraId="488A0BCF" w14:textId="77777777" w:rsidR="003F423C" w:rsidRPr="00366BE9" w:rsidRDefault="003F423C" w:rsidP="001B41C3">
      <w:pPr>
        <w:ind w:left="360"/>
        <w:rPr>
          <w:b/>
          <w:sz w:val="16"/>
          <w:szCs w:val="16"/>
        </w:rPr>
      </w:pP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53D4B396" w14:textId="77777777" w:rsidR="00D05DEA" w:rsidRDefault="004C285D" w:rsidP="006469C6">
      <w:pPr>
        <w:rPr>
          <w:bCs/>
          <w:sz w:val="28"/>
          <w:szCs w:val="28"/>
        </w:rPr>
      </w:pPr>
      <w:r w:rsidRPr="008549EB">
        <w:rPr>
          <w:b/>
          <w:sz w:val="28"/>
          <w:szCs w:val="28"/>
        </w:rPr>
        <w:t xml:space="preserve">      a)</w:t>
      </w:r>
      <w:r w:rsidR="0090019D">
        <w:rPr>
          <w:bCs/>
          <w:sz w:val="28"/>
          <w:szCs w:val="28"/>
        </w:rPr>
        <w:t xml:space="preserve"> </w:t>
      </w:r>
      <w:r w:rsidR="00D05DEA">
        <w:rPr>
          <w:bCs/>
          <w:sz w:val="28"/>
          <w:szCs w:val="28"/>
        </w:rPr>
        <w:t>Budget Amendment</w:t>
      </w:r>
      <w:r w:rsidR="0090019D">
        <w:rPr>
          <w:bCs/>
          <w:sz w:val="28"/>
          <w:szCs w:val="28"/>
        </w:rPr>
        <w:tab/>
      </w:r>
      <w:r w:rsidR="0090019D">
        <w:rPr>
          <w:bCs/>
          <w:sz w:val="28"/>
          <w:szCs w:val="28"/>
        </w:rPr>
        <w:tab/>
      </w:r>
      <w:r w:rsidR="003F423C" w:rsidRPr="008549EB">
        <w:rPr>
          <w:bCs/>
          <w:sz w:val="28"/>
          <w:szCs w:val="28"/>
        </w:rPr>
        <w:tab/>
      </w:r>
      <w:r w:rsidR="003F423C" w:rsidRPr="008549EB">
        <w:rPr>
          <w:bCs/>
          <w:sz w:val="28"/>
          <w:szCs w:val="28"/>
        </w:rPr>
        <w:tab/>
      </w:r>
      <w:r w:rsidR="003F423C" w:rsidRPr="008549EB">
        <w:rPr>
          <w:bCs/>
          <w:sz w:val="28"/>
          <w:szCs w:val="28"/>
        </w:rPr>
        <w:tab/>
      </w:r>
      <w:r w:rsidR="003F423C" w:rsidRPr="008549EB">
        <w:rPr>
          <w:bCs/>
          <w:sz w:val="28"/>
          <w:szCs w:val="28"/>
        </w:rPr>
        <w:tab/>
      </w:r>
      <w:r w:rsidRPr="008549EB">
        <w:rPr>
          <w:b/>
          <w:sz w:val="28"/>
          <w:szCs w:val="28"/>
        </w:rPr>
        <w:tab/>
      </w:r>
      <w:r w:rsidRPr="008549EB">
        <w:rPr>
          <w:bCs/>
          <w:sz w:val="28"/>
          <w:szCs w:val="28"/>
        </w:rPr>
        <w:t>M. Ferdinand</w:t>
      </w:r>
      <w:r w:rsidR="009A4E48" w:rsidRPr="008549EB">
        <w:rPr>
          <w:bCs/>
          <w:sz w:val="28"/>
          <w:szCs w:val="28"/>
        </w:rPr>
        <w:tab/>
      </w:r>
    </w:p>
    <w:p w14:paraId="1FADB99A" w14:textId="5F0733B9" w:rsidR="00D05DEA" w:rsidRDefault="00D05DEA" w:rsidP="006469C6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b) Tax Return</w:t>
      </w:r>
    </w:p>
    <w:p w14:paraId="6D62A816" w14:textId="21FA702A" w:rsidR="00466E63" w:rsidRPr="0090019D" w:rsidRDefault="009A4E48" w:rsidP="006469C6">
      <w:pPr>
        <w:rPr>
          <w:b/>
          <w:sz w:val="4"/>
          <w:szCs w:val="4"/>
        </w:rPr>
      </w:pPr>
      <w:r w:rsidRPr="008549EB">
        <w:rPr>
          <w:bCs/>
          <w:sz w:val="28"/>
          <w:szCs w:val="28"/>
        </w:rPr>
        <w:tab/>
      </w:r>
      <w:r w:rsidRPr="008549EB">
        <w:rPr>
          <w:bCs/>
          <w:sz w:val="28"/>
          <w:szCs w:val="28"/>
        </w:rPr>
        <w:tab/>
      </w:r>
      <w:r w:rsidRPr="008549EB">
        <w:rPr>
          <w:bCs/>
          <w:sz w:val="28"/>
          <w:szCs w:val="28"/>
        </w:rPr>
        <w:tab/>
      </w:r>
      <w:r w:rsidRPr="008549EB">
        <w:rPr>
          <w:bCs/>
          <w:sz w:val="28"/>
          <w:szCs w:val="28"/>
        </w:rPr>
        <w:tab/>
      </w:r>
      <w:r w:rsidRPr="008549EB">
        <w:rPr>
          <w:bCs/>
          <w:sz w:val="28"/>
          <w:szCs w:val="28"/>
        </w:rPr>
        <w:tab/>
      </w:r>
      <w:r w:rsidR="004C285D" w:rsidRPr="008549EB">
        <w:rPr>
          <w:bCs/>
          <w:sz w:val="28"/>
          <w:szCs w:val="28"/>
        </w:rPr>
        <w:tab/>
      </w:r>
      <w:r w:rsidR="004C285D" w:rsidRPr="008549EB">
        <w:rPr>
          <w:bCs/>
          <w:sz w:val="28"/>
          <w:szCs w:val="28"/>
        </w:rPr>
        <w:tab/>
      </w:r>
      <w:r w:rsidR="00F5504A" w:rsidRPr="008549EB">
        <w:rPr>
          <w:bCs/>
          <w:sz w:val="28"/>
          <w:szCs w:val="28"/>
        </w:rPr>
        <w:tab/>
      </w:r>
      <w:r w:rsidR="00812A3E" w:rsidRPr="008549EB">
        <w:rPr>
          <w:bCs/>
          <w:sz w:val="28"/>
          <w:szCs w:val="28"/>
        </w:rPr>
        <w:tab/>
      </w:r>
      <w:r w:rsidR="00812A3E" w:rsidRPr="008549EB">
        <w:rPr>
          <w:bCs/>
          <w:sz w:val="28"/>
          <w:szCs w:val="28"/>
        </w:rPr>
        <w:tab/>
      </w:r>
      <w:r w:rsidR="00812A3E" w:rsidRPr="008549EB">
        <w:rPr>
          <w:bCs/>
          <w:sz w:val="28"/>
          <w:szCs w:val="28"/>
        </w:rPr>
        <w:tab/>
      </w:r>
      <w:r w:rsidR="004328A3" w:rsidRPr="008549EB">
        <w:rPr>
          <w:bCs/>
          <w:sz w:val="28"/>
          <w:szCs w:val="28"/>
        </w:rPr>
        <w:tab/>
      </w:r>
      <w:r w:rsidR="004328A3" w:rsidRPr="008549EB">
        <w:rPr>
          <w:bCs/>
          <w:sz w:val="28"/>
          <w:szCs w:val="28"/>
        </w:rPr>
        <w:tab/>
      </w:r>
      <w:r w:rsidR="009B2703" w:rsidRPr="008549EB">
        <w:rPr>
          <w:bCs/>
          <w:sz w:val="28"/>
          <w:szCs w:val="28"/>
        </w:rPr>
        <w:tab/>
      </w:r>
      <w:r w:rsidR="007719F8" w:rsidRPr="008549EB">
        <w:rPr>
          <w:bCs/>
          <w:sz w:val="28"/>
          <w:szCs w:val="28"/>
        </w:rPr>
        <w:tab/>
      </w:r>
      <w:r w:rsidR="007719F8" w:rsidRPr="008549EB">
        <w:rPr>
          <w:bCs/>
          <w:sz w:val="28"/>
          <w:szCs w:val="28"/>
        </w:rPr>
        <w:tab/>
      </w:r>
      <w:r w:rsidR="009B2703" w:rsidRPr="008549EB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27098666" w14:textId="07DF2E6F" w:rsidR="000D0C69" w:rsidRPr="00D05DEA" w:rsidRDefault="00404F3C" w:rsidP="00D05DEA">
      <w:pPr>
        <w:ind w:left="7920" w:hanging="7620"/>
        <w:rPr>
          <w:bCs/>
          <w:sz w:val="28"/>
          <w:szCs w:val="28"/>
        </w:rPr>
      </w:pPr>
      <w:r>
        <w:rPr>
          <w:b/>
          <w:sz w:val="28"/>
          <w:szCs w:val="28"/>
        </w:rPr>
        <w:t>a</w:t>
      </w:r>
      <w:r w:rsidR="00466E63" w:rsidRPr="00D36B66">
        <w:rPr>
          <w:b/>
          <w:sz w:val="28"/>
          <w:szCs w:val="28"/>
        </w:rPr>
        <w:t>)</w:t>
      </w:r>
      <w:r>
        <w:rPr>
          <w:b/>
          <w:sz w:val="28"/>
          <w:szCs w:val="28"/>
        </w:rPr>
        <w:t xml:space="preserve"> </w:t>
      </w:r>
      <w:r w:rsidR="000D0C69">
        <w:rPr>
          <w:b/>
          <w:sz w:val="28"/>
          <w:szCs w:val="28"/>
        </w:rPr>
        <w:t xml:space="preserve">Flood Study </w:t>
      </w:r>
      <w:r w:rsidR="003F423C">
        <w:rPr>
          <w:bCs/>
          <w:sz w:val="28"/>
          <w:szCs w:val="28"/>
        </w:rPr>
        <w:tab/>
      </w:r>
      <w:r w:rsidR="00D35FAA" w:rsidRPr="00D36B66">
        <w:rPr>
          <w:bCs/>
          <w:sz w:val="28"/>
          <w:szCs w:val="28"/>
        </w:rPr>
        <w:t>M. Ferdinand</w:t>
      </w:r>
    </w:p>
    <w:p w14:paraId="61EA4F76" w14:textId="28F701B7" w:rsidR="006127B0" w:rsidRPr="00D35FAA" w:rsidRDefault="0026275C" w:rsidP="00D35FAA">
      <w:pPr>
        <w:ind w:firstLine="300"/>
        <w:rPr>
          <w:bCs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D35FAA">
        <w:rPr>
          <w:b/>
          <w:sz w:val="28"/>
          <w:szCs w:val="28"/>
        </w:rPr>
        <w:tab/>
      </w:r>
      <w:r w:rsidR="00D35FAA">
        <w:rPr>
          <w:b/>
          <w:sz w:val="28"/>
          <w:szCs w:val="28"/>
        </w:rPr>
        <w:tab/>
      </w:r>
      <w:r w:rsidR="00F5504A"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7521D9A9" w14:textId="77777777" w:rsidR="00284DD3" w:rsidRPr="00366BE9" w:rsidRDefault="00284DD3" w:rsidP="00D04EFF">
      <w:pPr>
        <w:rPr>
          <w:b/>
          <w:sz w:val="18"/>
          <w:szCs w:val="18"/>
        </w:rPr>
      </w:pPr>
    </w:p>
    <w:p w14:paraId="426D331D" w14:textId="3D0C306E" w:rsidR="004328A3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</w:t>
      </w:r>
      <w:proofErr w:type="gramStart"/>
      <w:r w:rsidR="00D7714B" w:rsidRPr="003E0BCC">
        <w:rPr>
          <w:b/>
          <w:bCs/>
          <w:color w:val="C00000"/>
          <w:sz w:val="18"/>
          <w:szCs w:val="18"/>
          <w:highlight w:val="yellow"/>
        </w:rPr>
        <w:t>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</w:r>
      <w:proofErr w:type="gramEnd"/>
      <w:r w:rsidR="000346B4">
        <w:rPr>
          <w:sz w:val="28"/>
          <w:szCs w:val="28"/>
        </w:rPr>
        <w:t>ALL</w:t>
      </w:r>
      <w:r w:rsidR="00D7714B" w:rsidRPr="00D36B66">
        <w:rPr>
          <w:sz w:val="28"/>
          <w:szCs w:val="28"/>
        </w:rPr>
        <w:t xml:space="preserve"> </w:t>
      </w:r>
    </w:p>
    <w:p w14:paraId="0C1EDBC1" w14:textId="77777777" w:rsidR="00F568B1" w:rsidRPr="00366BE9" w:rsidRDefault="00F568B1" w:rsidP="00B92EDB">
      <w:pPr>
        <w:ind w:left="360" w:hanging="360"/>
        <w:rPr>
          <w:sz w:val="20"/>
          <w:szCs w:val="20"/>
        </w:rPr>
      </w:pPr>
    </w:p>
    <w:p w14:paraId="04067235" w14:textId="1AC294E0" w:rsidR="00D7714B" w:rsidRPr="00786332" w:rsidRDefault="00F568B1" w:rsidP="006469C6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 xml:space="preserve">8. </w:t>
      </w:r>
      <w:r>
        <w:rPr>
          <w:b/>
          <w:bCs/>
          <w:sz w:val="28"/>
          <w:szCs w:val="28"/>
        </w:rPr>
        <w:t>Executive</w:t>
      </w:r>
      <w:r w:rsidRPr="00D36B66">
        <w:rPr>
          <w:b/>
          <w:bCs/>
          <w:sz w:val="28"/>
          <w:szCs w:val="28"/>
        </w:rPr>
        <w:t xml:space="preserve">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229D52EB" w14:textId="3EC37E08" w:rsidR="00774A96" w:rsidRPr="003F423C" w:rsidRDefault="00774A96" w:rsidP="000D0C69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 xml:space="preserve">    </w:t>
      </w:r>
      <w:r w:rsidR="000D0C69">
        <w:rPr>
          <w:b/>
          <w:bCs/>
          <w:sz w:val="28"/>
          <w:szCs w:val="28"/>
        </w:rPr>
        <w:t>NONE</w:t>
      </w:r>
    </w:p>
    <w:p w14:paraId="2B66F0D4" w14:textId="77777777" w:rsidR="00945CED" w:rsidRPr="00786332" w:rsidRDefault="00945CED" w:rsidP="006469C6">
      <w:pPr>
        <w:rPr>
          <w:b/>
          <w:bCs/>
          <w:sz w:val="28"/>
          <w:szCs w:val="28"/>
        </w:rPr>
      </w:pPr>
    </w:p>
    <w:p w14:paraId="0CA8D9D6" w14:textId="4AE96FAF" w:rsidR="00D04EFF" w:rsidRPr="003B3CBD" w:rsidRDefault="008220B6" w:rsidP="008556AF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 xml:space="preserve">Closing </w:t>
      </w:r>
      <w:r w:rsidR="00D04EFF" w:rsidRPr="003B3CBD">
        <w:rPr>
          <w:b/>
          <w:sz w:val="28"/>
          <w:szCs w:val="28"/>
        </w:rPr>
        <w:t>Business</w:t>
      </w:r>
      <w:r w:rsidR="002038F2" w:rsidRPr="003B3CBD">
        <w:rPr>
          <w:b/>
          <w:sz w:val="28"/>
          <w:szCs w:val="28"/>
        </w:rPr>
        <w:t>:</w:t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B4A26" w:rsidRPr="003B3CBD">
        <w:rPr>
          <w:b/>
          <w:sz w:val="28"/>
          <w:szCs w:val="28"/>
        </w:rPr>
        <w:tab/>
      </w:r>
    </w:p>
    <w:p w14:paraId="6913135A" w14:textId="1AF0B619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3B3CBD">
        <w:rPr>
          <w:b/>
          <w:sz w:val="28"/>
          <w:szCs w:val="28"/>
        </w:rPr>
        <w:t xml:space="preserve">a)   </w:t>
      </w:r>
      <w:r w:rsidR="00656324" w:rsidRPr="003B3CBD">
        <w:rPr>
          <w:bCs/>
          <w:sz w:val="28"/>
          <w:szCs w:val="28"/>
        </w:rPr>
        <w:t xml:space="preserve">Next Meeting: </w:t>
      </w:r>
      <w:r w:rsidR="00D05DEA">
        <w:rPr>
          <w:bCs/>
          <w:sz w:val="28"/>
          <w:szCs w:val="28"/>
        </w:rPr>
        <w:t>June 26</w:t>
      </w:r>
      <w:r w:rsidR="00D05DEA" w:rsidRPr="00D05DEA">
        <w:rPr>
          <w:bCs/>
          <w:sz w:val="28"/>
          <w:szCs w:val="28"/>
          <w:vertAlign w:val="superscript"/>
        </w:rPr>
        <w:t>th</w:t>
      </w:r>
      <w:r w:rsidR="004C285D">
        <w:rPr>
          <w:bCs/>
          <w:sz w:val="28"/>
          <w:szCs w:val="28"/>
        </w:rPr>
        <w:t>, 2026,</w:t>
      </w:r>
      <w:r w:rsidR="004C285D">
        <w:rPr>
          <w:bCs/>
          <w:sz w:val="28"/>
          <w:szCs w:val="28"/>
        </w:rPr>
        <w:tab/>
      </w:r>
      <w:r w:rsidR="004C285D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D59D5">
        <w:rPr>
          <w:bCs/>
          <w:sz w:val="28"/>
          <w:szCs w:val="28"/>
        </w:rPr>
        <w:t xml:space="preserve">   </w:t>
      </w:r>
      <w:r w:rsidR="0090019D">
        <w:rPr>
          <w:bCs/>
          <w:sz w:val="28"/>
          <w:szCs w:val="28"/>
        </w:rPr>
        <w:tab/>
      </w:r>
      <w:r w:rsidR="00AD59D5">
        <w:rPr>
          <w:bCs/>
          <w:sz w:val="28"/>
          <w:szCs w:val="28"/>
        </w:rPr>
        <w:t xml:space="preserve">     </w:t>
      </w:r>
      <w:r w:rsidR="00DC4A44">
        <w:rPr>
          <w:b/>
          <w:sz w:val="28"/>
          <w:szCs w:val="28"/>
        </w:rPr>
        <w:t xml:space="preserve">    </w:t>
      </w:r>
      <w:r w:rsidR="0090019D">
        <w:rPr>
          <w:b/>
          <w:sz w:val="28"/>
          <w:szCs w:val="28"/>
        </w:rPr>
        <w:t xml:space="preserve">  </w:t>
      </w:r>
      <w:r w:rsidR="00A665DA">
        <w:rPr>
          <w:b/>
          <w:sz w:val="28"/>
          <w:szCs w:val="28"/>
        </w:rPr>
        <w:t xml:space="preserve">      </w:t>
      </w:r>
      <w:r w:rsidR="004C285D">
        <w:rPr>
          <w:b/>
          <w:sz w:val="28"/>
          <w:szCs w:val="28"/>
        </w:rPr>
        <w:t xml:space="preserve"> </w:t>
      </w:r>
      <w:r w:rsidR="00A665DA">
        <w:rPr>
          <w:b/>
          <w:sz w:val="28"/>
          <w:szCs w:val="28"/>
        </w:rPr>
        <w:t xml:space="preserve"> </w:t>
      </w:r>
      <w:r w:rsidR="0033120A" w:rsidRPr="00D36B66">
        <w:rPr>
          <w:b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0BCFED15" w14:textId="44B86FFD" w:rsidR="00FB26D8" w:rsidRPr="00D36B66" w:rsidRDefault="0090019D" w:rsidP="00725E8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23312A7E" w14:textId="68D0C08B" w:rsidR="00FC108C" w:rsidRPr="00D36B66" w:rsidRDefault="008220B6" w:rsidP="00D36B66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1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4C285D">
        <w:rPr>
          <w:b/>
          <w:sz w:val="28"/>
          <w:szCs w:val="28"/>
        </w:rPr>
        <w:tab/>
        <w:t xml:space="preserve"> </w:t>
      </w:r>
      <w:r w:rsidR="004C285D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EC7985" w14:textId="77777777" w:rsidR="0046052A" w:rsidRDefault="0046052A" w:rsidP="00744308">
      <w:r>
        <w:separator/>
      </w:r>
    </w:p>
  </w:endnote>
  <w:endnote w:type="continuationSeparator" w:id="0">
    <w:p w14:paraId="28D286D3" w14:textId="77777777" w:rsidR="0046052A" w:rsidRDefault="0046052A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C2F78B" w14:textId="77777777" w:rsidR="0046052A" w:rsidRDefault="0046052A" w:rsidP="00744308">
      <w:r>
        <w:separator/>
      </w:r>
    </w:p>
  </w:footnote>
  <w:footnote w:type="continuationSeparator" w:id="0">
    <w:p w14:paraId="64369BC7" w14:textId="77777777" w:rsidR="0046052A" w:rsidRDefault="0046052A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2920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86708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5676"/>
    <w:rsid w:val="000C6A0A"/>
    <w:rsid w:val="000C7638"/>
    <w:rsid w:val="000C7817"/>
    <w:rsid w:val="000C7B95"/>
    <w:rsid w:val="000D0C69"/>
    <w:rsid w:val="000D66F3"/>
    <w:rsid w:val="000E074A"/>
    <w:rsid w:val="000E25B2"/>
    <w:rsid w:val="000E30F2"/>
    <w:rsid w:val="000E7745"/>
    <w:rsid w:val="000F3350"/>
    <w:rsid w:val="000F7DC4"/>
    <w:rsid w:val="00103597"/>
    <w:rsid w:val="0010401E"/>
    <w:rsid w:val="00110A46"/>
    <w:rsid w:val="0012087B"/>
    <w:rsid w:val="00121CF2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97EC4"/>
    <w:rsid w:val="001A3518"/>
    <w:rsid w:val="001A4E7A"/>
    <w:rsid w:val="001A593B"/>
    <w:rsid w:val="001A6A8B"/>
    <w:rsid w:val="001A6D89"/>
    <w:rsid w:val="001B0D8C"/>
    <w:rsid w:val="001B1895"/>
    <w:rsid w:val="001B204C"/>
    <w:rsid w:val="001B41C3"/>
    <w:rsid w:val="001B469D"/>
    <w:rsid w:val="001C0127"/>
    <w:rsid w:val="001C4199"/>
    <w:rsid w:val="001D292E"/>
    <w:rsid w:val="001D2E29"/>
    <w:rsid w:val="001D33D6"/>
    <w:rsid w:val="001E14F6"/>
    <w:rsid w:val="001E50CB"/>
    <w:rsid w:val="001E7DC6"/>
    <w:rsid w:val="001F28A7"/>
    <w:rsid w:val="001F506E"/>
    <w:rsid w:val="002013B3"/>
    <w:rsid w:val="002038F2"/>
    <w:rsid w:val="002075C0"/>
    <w:rsid w:val="0021070B"/>
    <w:rsid w:val="0022471B"/>
    <w:rsid w:val="00234423"/>
    <w:rsid w:val="002411C5"/>
    <w:rsid w:val="00243539"/>
    <w:rsid w:val="00243A9C"/>
    <w:rsid w:val="002461FE"/>
    <w:rsid w:val="002463CB"/>
    <w:rsid w:val="00253290"/>
    <w:rsid w:val="0026275C"/>
    <w:rsid w:val="00265038"/>
    <w:rsid w:val="00271B0F"/>
    <w:rsid w:val="00271CB0"/>
    <w:rsid w:val="002757C0"/>
    <w:rsid w:val="00277316"/>
    <w:rsid w:val="00284DD3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39D2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002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66BE9"/>
    <w:rsid w:val="003779E4"/>
    <w:rsid w:val="0038310E"/>
    <w:rsid w:val="00383732"/>
    <w:rsid w:val="003947D4"/>
    <w:rsid w:val="0039517F"/>
    <w:rsid w:val="00397B3B"/>
    <w:rsid w:val="003A0041"/>
    <w:rsid w:val="003A3008"/>
    <w:rsid w:val="003A39E3"/>
    <w:rsid w:val="003A7EE4"/>
    <w:rsid w:val="003B3CBD"/>
    <w:rsid w:val="003B609C"/>
    <w:rsid w:val="003C443D"/>
    <w:rsid w:val="003C4C75"/>
    <w:rsid w:val="003C50A5"/>
    <w:rsid w:val="003C56B6"/>
    <w:rsid w:val="003C6187"/>
    <w:rsid w:val="003D42AF"/>
    <w:rsid w:val="003D4EA7"/>
    <w:rsid w:val="003D5B71"/>
    <w:rsid w:val="003D6AEA"/>
    <w:rsid w:val="003D723F"/>
    <w:rsid w:val="003E0BCC"/>
    <w:rsid w:val="003E14DA"/>
    <w:rsid w:val="003E41A6"/>
    <w:rsid w:val="003E4AD4"/>
    <w:rsid w:val="003F3E56"/>
    <w:rsid w:val="003F423C"/>
    <w:rsid w:val="003F4D60"/>
    <w:rsid w:val="00404F3C"/>
    <w:rsid w:val="00407574"/>
    <w:rsid w:val="00424B17"/>
    <w:rsid w:val="004328A3"/>
    <w:rsid w:val="00442965"/>
    <w:rsid w:val="00443C9E"/>
    <w:rsid w:val="00443E09"/>
    <w:rsid w:val="004462C3"/>
    <w:rsid w:val="00455DF1"/>
    <w:rsid w:val="0046052A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96C32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285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4E705A"/>
    <w:rsid w:val="004F1F47"/>
    <w:rsid w:val="00506C46"/>
    <w:rsid w:val="00514460"/>
    <w:rsid w:val="00520B0B"/>
    <w:rsid w:val="00521015"/>
    <w:rsid w:val="00526254"/>
    <w:rsid w:val="0053196C"/>
    <w:rsid w:val="005372D1"/>
    <w:rsid w:val="0053786E"/>
    <w:rsid w:val="00542251"/>
    <w:rsid w:val="0054306F"/>
    <w:rsid w:val="005454E2"/>
    <w:rsid w:val="00545B37"/>
    <w:rsid w:val="005511E5"/>
    <w:rsid w:val="005556A5"/>
    <w:rsid w:val="005650FF"/>
    <w:rsid w:val="0056513B"/>
    <w:rsid w:val="0056573B"/>
    <w:rsid w:val="00566B78"/>
    <w:rsid w:val="00566D0C"/>
    <w:rsid w:val="0057320A"/>
    <w:rsid w:val="005744D5"/>
    <w:rsid w:val="00576BBE"/>
    <w:rsid w:val="005807D8"/>
    <w:rsid w:val="00583567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D6099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50F7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310C"/>
    <w:rsid w:val="00644EC4"/>
    <w:rsid w:val="00645CD8"/>
    <w:rsid w:val="006469C6"/>
    <w:rsid w:val="00650DB1"/>
    <w:rsid w:val="006512BB"/>
    <w:rsid w:val="0065377F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1FFC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C7B8A"/>
    <w:rsid w:val="006D5B14"/>
    <w:rsid w:val="006D6D03"/>
    <w:rsid w:val="006D737D"/>
    <w:rsid w:val="006E14FF"/>
    <w:rsid w:val="006E79FA"/>
    <w:rsid w:val="006F36F7"/>
    <w:rsid w:val="006F4C70"/>
    <w:rsid w:val="006F55CA"/>
    <w:rsid w:val="006F7956"/>
    <w:rsid w:val="00700427"/>
    <w:rsid w:val="007012D9"/>
    <w:rsid w:val="007110F3"/>
    <w:rsid w:val="00716153"/>
    <w:rsid w:val="00716DEF"/>
    <w:rsid w:val="00717ADA"/>
    <w:rsid w:val="00721588"/>
    <w:rsid w:val="00725E84"/>
    <w:rsid w:val="00726E4C"/>
    <w:rsid w:val="00727F74"/>
    <w:rsid w:val="00730731"/>
    <w:rsid w:val="007333A3"/>
    <w:rsid w:val="0073741A"/>
    <w:rsid w:val="00744308"/>
    <w:rsid w:val="00752C0F"/>
    <w:rsid w:val="007562AD"/>
    <w:rsid w:val="00757D0D"/>
    <w:rsid w:val="007658C1"/>
    <w:rsid w:val="007675C4"/>
    <w:rsid w:val="007719F8"/>
    <w:rsid w:val="0077389A"/>
    <w:rsid w:val="00774684"/>
    <w:rsid w:val="00774A96"/>
    <w:rsid w:val="007758DD"/>
    <w:rsid w:val="0078359B"/>
    <w:rsid w:val="00786332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4444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500D"/>
    <w:rsid w:val="007F6DEE"/>
    <w:rsid w:val="00805F48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0B6"/>
    <w:rsid w:val="00822AEF"/>
    <w:rsid w:val="00823D7C"/>
    <w:rsid w:val="0082401A"/>
    <w:rsid w:val="0082506F"/>
    <w:rsid w:val="00827899"/>
    <w:rsid w:val="00831E51"/>
    <w:rsid w:val="008354F1"/>
    <w:rsid w:val="00835999"/>
    <w:rsid w:val="00835B8B"/>
    <w:rsid w:val="00835F90"/>
    <w:rsid w:val="00837A58"/>
    <w:rsid w:val="0084457F"/>
    <w:rsid w:val="00847E10"/>
    <w:rsid w:val="00847EFC"/>
    <w:rsid w:val="008511CB"/>
    <w:rsid w:val="008521F1"/>
    <w:rsid w:val="008549EB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36FF"/>
    <w:rsid w:val="00887B2C"/>
    <w:rsid w:val="0089082F"/>
    <w:rsid w:val="008948DD"/>
    <w:rsid w:val="008A1161"/>
    <w:rsid w:val="008A3558"/>
    <w:rsid w:val="008A5458"/>
    <w:rsid w:val="008A670A"/>
    <w:rsid w:val="008B63A8"/>
    <w:rsid w:val="008B68B8"/>
    <w:rsid w:val="008C0DE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019D"/>
    <w:rsid w:val="009010B0"/>
    <w:rsid w:val="0090370A"/>
    <w:rsid w:val="00903E15"/>
    <w:rsid w:val="00904561"/>
    <w:rsid w:val="00912B4A"/>
    <w:rsid w:val="00914C66"/>
    <w:rsid w:val="00925173"/>
    <w:rsid w:val="00933E3D"/>
    <w:rsid w:val="00934323"/>
    <w:rsid w:val="0093540E"/>
    <w:rsid w:val="00936779"/>
    <w:rsid w:val="00945CED"/>
    <w:rsid w:val="00951A39"/>
    <w:rsid w:val="00951AF0"/>
    <w:rsid w:val="00957342"/>
    <w:rsid w:val="00967652"/>
    <w:rsid w:val="00967EDD"/>
    <w:rsid w:val="00973079"/>
    <w:rsid w:val="009766B2"/>
    <w:rsid w:val="0099198D"/>
    <w:rsid w:val="009951C4"/>
    <w:rsid w:val="009969CE"/>
    <w:rsid w:val="009A46C5"/>
    <w:rsid w:val="009A48F0"/>
    <w:rsid w:val="009A4E48"/>
    <w:rsid w:val="009B005C"/>
    <w:rsid w:val="009B05B8"/>
    <w:rsid w:val="009B2703"/>
    <w:rsid w:val="009B358F"/>
    <w:rsid w:val="009B67B5"/>
    <w:rsid w:val="009C1E42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54C2C"/>
    <w:rsid w:val="00A60927"/>
    <w:rsid w:val="00A665DA"/>
    <w:rsid w:val="00A70EAA"/>
    <w:rsid w:val="00A828BD"/>
    <w:rsid w:val="00A86DC7"/>
    <w:rsid w:val="00A900BA"/>
    <w:rsid w:val="00A9737C"/>
    <w:rsid w:val="00A97B79"/>
    <w:rsid w:val="00AA3255"/>
    <w:rsid w:val="00AA361A"/>
    <w:rsid w:val="00AA4CD0"/>
    <w:rsid w:val="00AA5798"/>
    <w:rsid w:val="00AA5C2C"/>
    <w:rsid w:val="00AB50BC"/>
    <w:rsid w:val="00AB5339"/>
    <w:rsid w:val="00AB578C"/>
    <w:rsid w:val="00AD59D5"/>
    <w:rsid w:val="00AE2714"/>
    <w:rsid w:val="00AE4F41"/>
    <w:rsid w:val="00AE619F"/>
    <w:rsid w:val="00AF3417"/>
    <w:rsid w:val="00AF4338"/>
    <w:rsid w:val="00AF786C"/>
    <w:rsid w:val="00B01256"/>
    <w:rsid w:val="00B0677D"/>
    <w:rsid w:val="00B073C6"/>
    <w:rsid w:val="00B10FE1"/>
    <w:rsid w:val="00B157B7"/>
    <w:rsid w:val="00B256E6"/>
    <w:rsid w:val="00B2571D"/>
    <w:rsid w:val="00B27E50"/>
    <w:rsid w:val="00B27F5A"/>
    <w:rsid w:val="00B303A3"/>
    <w:rsid w:val="00B35316"/>
    <w:rsid w:val="00B51354"/>
    <w:rsid w:val="00B51BE5"/>
    <w:rsid w:val="00B61EBD"/>
    <w:rsid w:val="00B6417A"/>
    <w:rsid w:val="00B672CF"/>
    <w:rsid w:val="00B67407"/>
    <w:rsid w:val="00B75C88"/>
    <w:rsid w:val="00B82D9D"/>
    <w:rsid w:val="00B86B19"/>
    <w:rsid w:val="00B86B70"/>
    <w:rsid w:val="00B92EDB"/>
    <w:rsid w:val="00B94887"/>
    <w:rsid w:val="00B96A1F"/>
    <w:rsid w:val="00B96E59"/>
    <w:rsid w:val="00BA1C59"/>
    <w:rsid w:val="00BA4F97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3BC3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16A"/>
    <w:rsid w:val="00C17FC1"/>
    <w:rsid w:val="00C22445"/>
    <w:rsid w:val="00C4480A"/>
    <w:rsid w:val="00C50E6D"/>
    <w:rsid w:val="00C51CB0"/>
    <w:rsid w:val="00C52A39"/>
    <w:rsid w:val="00C52B61"/>
    <w:rsid w:val="00C562C9"/>
    <w:rsid w:val="00C56909"/>
    <w:rsid w:val="00C61CAB"/>
    <w:rsid w:val="00C62AEA"/>
    <w:rsid w:val="00C721DA"/>
    <w:rsid w:val="00C7291B"/>
    <w:rsid w:val="00C758B6"/>
    <w:rsid w:val="00C76107"/>
    <w:rsid w:val="00C82B88"/>
    <w:rsid w:val="00C87863"/>
    <w:rsid w:val="00C87D72"/>
    <w:rsid w:val="00C9168D"/>
    <w:rsid w:val="00C94251"/>
    <w:rsid w:val="00C97E42"/>
    <w:rsid w:val="00C97FA3"/>
    <w:rsid w:val="00CA00F7"/>
    <w:rsid w:val="00CA2FA8"/>
    <w:rsid w:val="00CA35F4"/>
    <w:rsid w:val="00CA409B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5E23"/>
    <w:rsid w:val="00CD6EF7"/>
    <w:rsid w:val="00CE1FBA"/>
    <w:rsid w:val="00CE24D5"/>
    <w:rsid w:val="00CE72AA"/>
    <w:rsid w:val="00CF696C"/>
    <w:rsid w:val="00D0419D"/>
    <w:rsid w:val="00D04EFF"/>
    <w:rsid w:val="00D05DEA"/>
    <w:rsid w:val="00D07361"/>
    <w:rsid w:val="00D1134A"/>
    <w:rsid w:val="00D147CE"/>
    <w:rsid w:val="00D15C3E"/>
    <w:rsid w:val="00D2159F"/>
    <w:rsid w:val="00D23D47"/>
    <w:rsid w:val="00D33E1C"/>
    <w:rsid w:val="00D34E3C"/>
    <w:rsid w:val="00D35FAA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5FF4"/>
    <w:rsid w:val="00DC74EF"/>
    <w:rsid w:val="00DD1F4C"/>
    <w:rsid w:val="00DD6825"/>
    <w:rsid w:val="00DD73A6"/>
    <w:rsid w:val="00DE1142"/>
    <w:rsid w:val="00DE1AFD"/>
    <w:rsid w:val="00DE30FA"/>
    <w:rsid w:val="00DF0967"/>
    <w:rsid w:val="00DF3AC6"/>
    <w:rsid w:val="00E0006C"/>
    <w:rsid w:val="00E111B8"/>
    <w:rsid w:val="00E121ED"/>
    <w:rsid w:val="00E12DA4"/>
    <w:rsid w:val="00E21FC7"/>
    <w:rsid w:val="00E3024A"/>
    <w:rsid w:val="00E30332"/>
    <w:rsid w:val="00E31D4D"/>
    <w:rsid w:val="00E34F1A"/>
    <w:rsid w:val="00E41862"/>
    <w:rsid w:val="00E42E90"/>
    <w:rsid w:val="00E45113"/>
    <w:rsid w:val="00E45B9A"/>
    <w:rsid w:val="00E47151"/>
    <w:rsid w:val="00E552F9"/>
    <w:rsid w:val="00E564C8"/>
    <w:rsid w:val="00E61F83"/>
    <w:rsid w:val="00E64626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5167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43F9"/>
    <w:rsid w:val="00F5504A"/>
    <w:rsid w:val="00F556B2"/>
    <w:rsid w:val="00F568B1"/>
    <w:rsid w:val="00F57BC5"/>
    <w:rsid w:val="00F57C1C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B7572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3</cp:revision>
  <cp:lastPrinted>2026-05-27T13:29:00Z</cp:lastPrinted>
  <dcterms:created xsi:type="dcterms:W3CDTF">2026-05-26T15:20:00Z</dcterms:created>
  <dcterms:modified xsi:type="dcterms:W3CDTF">2026-05-27T18:25:00Z</dcterms:modified>
</cp:coreProperties>
</file>